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D7E54" w14:textId="77777777" w:rsidR="00097076" w:rsidRPr="007B0EDB" w:rsidRDefault="00097076" w:rsidP="00097076">
      <w:pPr>
        <w:jc w:val="center"/>
        <w:rPr>
          <w:rFonts w:cs="Times New Roman"/>
          <w:color w:val="auto"/>
          <w:szCs w:val="24"/>
        </w:rPr>
      </w:pPr>
    </w:p>
    <w:p w14:paraId="5A044B55" w14:textId="77777777" w:rsidR="00097076" w:rsidRPr="007B0EDB" w:rsidRDefault="00097076" w:rsidP="00097076">
      <w:pPr>
        <w:jc w:val="center"/>
        <w:rPr>
          <w:rFonts w:cs="Times New Roman"/>
          <w:color w:val="auto"/>
          <w:szCs w:val="24"/>
        </w:rPr>
      </w:pPr>
    </w:p>
    <w:p w14:paraId="71CAEE84" w14:textId="77777777" w:rsidR="00097076" w:rsidRPr="007B0EDB" w:rsidRDefault="00097076" w:rsidP="00097076">
      <w:pPr>
        <w:jc w:val="center"/>
        <w:rPr>
          <w:rFonts w:cs="Times New Roman"/>
          <w:color w:val="auto"/>
          <w:szCs w:val="24"/>
        </w:rPr>
      </w:pPr>
    </w:p>
    <w:p w14:paraId="112D3AB6" w14:textId="77777777" w:rsidR="00097076" w:rsidRPr="007B0EDB" w:rsidRDefault="00097076" w:rsidP="00097076">
      <w:pPr>
        <w:jc w:val="center"/>
        <w:rPr>
          <w:rFonts w:cs="Times New Roman"/>
          <w:color w:val="auto"/>
          <w:szCs w:val="24"/>
        </w:rPr>
      </w:pPr>
    </w:p>
    <w:p w14:paraId="0F321C3B" w14:textId="77777777" w:rsidR="00097076" w:rsidRPr="007B0EDB" w:rsidRDefault="00097076" w:rsidP="00097076">
      <w:pPr>
        <w:jc w:val="center"/>
        <w:rPr>
          <w:rFonts w:cs="Times New Roman"/>
          <w:color w:val="auto"/>
          <w:szCs w:val="24"/>
        </w:rPr>
      </w:pPr>
    </w:p>
    <w:p w14:paraId="1071BB2F" w14:textId="77777777" w:rsidR="00097076" w:rsidRPr="007B0EDB" w:rsidRDefault="00097076" w:rsidP="00097076">
      <w:pPr>
        <w:jc w:val="center"/>
        <w:rPr>
          <w:rFonts w:cs="Times New Roman"/>
          <w:color w:val="auto"/>
          <w:szCs w:val="24"/>
        </w:rPr>
      </w:pPr>
    </w:p>
    <w:p w14:paraId="7626B2F1" w14:textId="77777777" w:rsidR="00097076" w:rsidRPr="007B0EDB" w:rsidRDefault="00097076" w:rsidP="00097076">
      <w:pPr>
        <w:jc w:val="center"/>
        <w:rPr>
          <w:rFonts w:cs="Times New Roman"/>
          <w:color w:val="auto"/>
          <w:szCs w:val="24"/>
        </w:rPr>
      </w:pPr>
    </w:p>
    <w:p w14:paraId="45ABC295" w14:textId="693965F5" w:rsidR="00097076" w:rsidRPr="007B0EDB" w:rsidRDefault="00097076" w:rsidP="00097076">
      <w:pPr>
        <w:jc w:val="center"/>
        <w:rPr>
          <w:rFonts w:cs="Times New Roman"/>
          <w:color w:val="auto"/>
          <w:szCs w:val="24"/>
        </w:rPr>
      </w:pPr>
      <w:r w:rsidRPr="007B0EDB">
        <w:rPr>
          <w:rFonts w:cs="Times New Roman"/>
          <w:color w:val="auto"/>
          <w:szCs w:val="24"/>
        </w:rPr>
        <w:t xml:space="preserve">Unit </w:t>
      </w:r>
      <w:r>
        <w:rPr>
          <w:rFonts w:cs="Times New Roman"/>
          <w:color w:val="auto"/>
          <w:szCs w:val="24"/>
        </w:rPr>
        <w:t>4, Part 1: Software Development RACI Chart</w:t>
      </w:r>
    </w:p>
    <w:p w14:paraId="6954B1DB" w14:textId="77777777" w:rsidR="00097076" w:rsidRPr="007B0EDB" w:rsidRDefault="00097076" w:rsidP="00097076">
      <w:pPr>
        <w:rPr>
          <w:rFonts w:cs="Times New Roman"/>
          <w:b/>
          <w:color w:val="auto"/>
          <w:szCs w:val="24"/>
        </w:rPr>
      </w:pPr>
    </w:p>
    <w:p w14:paraId="713815B1" w14:textId="77777777" w:rsidR="00097076" w:rsidRPr="007B0EDB" w:rsidRDefault="00097076" w:rsidP="00097076">
      <w:pPr>
        <w:jc w:val="center"/>
        <w:rPr>
          <w:rFonts w:cs="Times New Roman"/>
          <w:b/>
          <w:color w:val="auto"/>
          <w:szCs w:val="24"/>
        </w:rPr>
      </w:pPr>
      <w:r w:rsidRPr="007B0EDB">
        <w:rPr>
          <w:rFonts w:cs="Times New Roman"/>
          <w:b/>
          <w:color w:val="auto"/>
          <w:szCs w:val="24"/>
        </w:rPr>
        <w:t>Corey Crooks</w:t>
      </w:r>
    </w:p>
    <w:p w14:paraId="0FA5202A" w14:textId="77777777" w:rsidR="00097076" w:rsidRPr="007B0EDB" w:rsidRDefault="00097076" w:rsidP="00097076">
      <w:pPr>
        <w:jc w:val="center"/>
        <w:rPr>
          <w:rFonts w:cs="Times New Roman"/>
          <w:b/>
          <w:color w:val="auto"/>
          <w:szCs w:val="24"/>
        </w:rPr>
      </w:pPr>
      <w:r w:rsidRPr="007B0EDB">
        <w:rPr>
          <w:rFonts w:cs="Times New Roman"/>
          <w:b/>
          <w:color w:val="auto"/>
          <w:szCs w:val="24"/>
        </w:rPr>
        <w:t>Purdue University Global</w:t>
      </w:r>
    </w:p>
    <w:p w14:paraId="4CCF9E49" w14:textId="77777777" w:rsidR="00097076" w:rsidRPr="007B0EDB" w:rsidRDefault="00097076" w:rsidP="00097076">
      <w:pPr>
        <w:jc w:val="center"/>
        <w:rPr>
          <w:rFonts w:cs="Times New Roman"/>
          <w:b/>
          <w:color w:val="auto"/>
          <w:szCs w:val="24"/>
        </w:rPr>
      </w:pPr>
      <w:r w:rsidRPr="007B0EDB">
        <w:rPr>
          <w:rFonts w:cs="Times New Roman"/>
          <w:b/>
          <w:color w:val="auto"/>
          <w:szCs w:val="24"/>
        </w:rPr>
        <w:t>IT40</w:t>
      </w:r>
      <w:r>
        <w:rPr>
          <w:rFonts w:cs="Times New Roman"/>
          <w:b/>
          <w:color w:val="auto"/>
          <w:szCs w:val="24"/>
        </w:rPr>
        <w:t>2—IT Consulting Skills</w:t>
      </w:r>
    </w:p>
    <w:p w14:paraId="53F824BE" w14:textId="77777777" w:rsidR="00097076" w:rsidRPr="007B0EDB" w:rsidRDefault="00097076" w:rsidP="00097076">
      <w:pPr>
        <w:jc w:val="center"/>
        <w:rPr>
          <w:rFonts w:cs="Times New Roman"/>
          <w:b/>
          <w:color w:val="auto"/>
          <w:szCs w:val="24"/>
        </w:rPr>
      </w:pPr>
      <w:r>
        <w:rPr>
          <w:rFonts w:cs="Times New Roman"/>
          <w:b/>
          <w:color w:val="auto"/>
          <w:szCs w:val="24"/>
        </w:rPr>
        <w:t>Tom Olmstead</w:t>
      </w:r>
    </w:p>
    <w:p w14:paraId="71A67F23" w14:textId="6A783181" w:rsidR="00097076" w:rsidRDefault="00097076" w:rsidP="00097076">
      <w:pPr>
        <w:jc w:val="center"/>
        <w:rPr>
          <w:rFonts w:cs="Times New Roman"/>
          <w:b/>
          <w:color w:val="auto"/>
          <w:szCs w:val="24"/>
        </w:rPr>
      </w:pPr>
      <w:r w:rsidRPr="007B0EDB">
        <w:rPr>
          <w:rFonts w:cs="Times New Roman"/>
          <w:b/>
          <w:color w:val="auto"/>
          <w:szCs w:val="24"/>
        </w:rPr>
        <w:t xml:space="preserve">October </w:t>
      </w:r>
      <w:r>
        <w:rPr>
          <w:rFonts w:cs="Times New Roman"/>
          <w:b/>
          <w:color w:val="auto"/>
          <w:szCs w:val="24"/>
        </w:rPr>
        <w:t>18</w:t>
      </w:r>
      <w:r w:rsidRPr="007B0EDB">
        <w:rPr>
          <w:rFonts w:cs="Times New Roman"/>
          <w:b/>
          <w:color w:val="auto"/>
          <w:szCs w:val="24"/>
          <w:vertAlign w:val="superscript"/>
        </w:rPr>
        <w:t>th</w:t>
      </w:r>
      <w:r w:rsidRPr="007B0EDB">
        <w:rPr>
          <w:rFonts w:cs="Times New Roman"/>
          <w:b/>
          <w:color w:val="auto"/>
          <w:szCs w:val="24"/>
        </w:rPr>
        <w:t>, 2023</w:t>
      </w:r>
    </w:p>
    <w:p w14:paraId="1ECE9B76" w14:textId="77777777" w:rsidR="00097076" w:rsidRDefault="00097076">
      <w:pPr>
        <w:rPr>
          <w:rFonts w:cs="Times New Roman"/>
          <w:b/>
          <w:color w:val="auto"/>
          <w:szCs w:val="24"/>
        </w:rPr>
      </w:pPr>
      <w:r>
        <w:rPr>
          <w:rFonts w:cs="Times New Roman"/>
          <w:b/>
          <w:color w:val="auto"/>
          <w:szCs w:val="24"/>
        </w:rPr>
        <w:br w:type="page"/>
      </w:r>
    </w:p>
    <w:p w14:paraId="0C6D7E1F" w14:textId="77777777" w:rsidR="00097076" w:rsidRPr="007B0EDB" w:rsidRDefault="00097076" w:rsidP="00097076">
      <w:pPr>
        <w:jc w:val="center"/>
        <w:rPr>
          <w:rFonts w:cs="Times New Roman"/>
          <w:b/>
          <w:color w:val="auto"/>
          <w:szCs w:val="24"/>
        </w:rPr>
      </w:pPr>
    </w:p>
    <w:p w14:paraId="61497CA9" w14:textId="0C253600" w:rsidR="000D7612" w:rsidRDefault="00097076" w:rsidP="00097076">
      <w:pPr>
        <w:jc w:val="center"/>
        <w:rPr>
          <w:b/>
          <w:bCs/>
        </w:rPr>
      </w:pPr>
      <w:r>
        <w:rPr>
          <w:b/>
          <w:bCs/>
        </w:rPr>
        <w:t>Software Development RACI Chart</w:t>
      </w:r>
    </w:p>
    <w:p w14:paraId="1E469CC7" w14:textId="7D82835E" w:rsidR="00097076" w:rsidRPr="00097076" w:rsidRDefault="00097076" w:rsidP="00097076">
      <w:r>
        <w:tab/>
        <w:t xml:space="preserve">The following is a presentation of a RACI chart describing tasks for a small software development firm. This software development firm is tasked with developing an app that tracks a user’s deliveries. In this small firm, the IT Consultant assumes the role of Project Manager. </w:t>
      </w:r>
    </w:p>
    <w:p w14:paraId="4E95A9C9" w14:textId="3F2934EA" w:rsidR="00097076" w:rsidRDefault="00097076">
      <w:r>
        <w:object w:dxaOrig="15335" w:dyaOrig="5820" w14:anchorId="685B57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72.2pt;height:179.4pt" o:ole="">
            <v:imagedata r:id="rId6" o:title=""/>
          </v:shape>
          <o:OLEObject Type="Embed" ProgID="Excel.Sheet.12" ShapeID="_x0000_i1029" DrawAspect="Content" ObjectID="_1759363417" r:id="rId7"/>
        </w:object>
      </w:r>
    </w:p>
    <w:sectPr w:rsidR="0009707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96962" w14:textId="77777777" w:rsidR="00C47155" w:rsidRDefault="00C47155" w:rsidP="00097076">
      <w:pPr>
        <w:spacing w:line="240" w:lineRule="auto"/>
      </w:pPr>
      <w:r>
        <w:separator/>
      </w:r>
    </w:p>
  </w:endnote>
  <w:endnote w:type="continuationSeparator" w:id="0">
    <w:p w14:paraId="5D86F083" w14:textId="77777777" w:rsidR="00C47155" w:rsidRDefault="00C47155" w:rsidP="000970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E7CF2" w14:textId="77777777" w:rsidR="00C47155" w:rsidRDefault="00C47155" w:rsidP="00097076">
      <w:pPr>
        <w:spacing w:line="240" w:lineRule="auto"/>
      </w:pPr>
      <w:r>
        <w:separator/>
      </w:r>
    </w:p>
  </w:footnote>
  <w:footnote w:type="continuationSeparator" w:id="0">
    <w:p w14:paraId="68093E33" w14:textId="77777777" w:rsidR="00C47155" w:rsidRDefault="00C47155" w:rsidP="000970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33645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DD5E01" w14:textId="26C68FCF" w:rsidR="00097076" w:rsidRDefault="0009707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89C14B" w14:textId="77777777" w:rsidR="00097076" w:rsidRDefault="000970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NTMzNDIzMDUyNzVW0lEKTi0uzszPAykwrAUACdXjcywAAAA="/>
  </w:docVars>
  <w:rsids>
    <w:rsidRoot w:val="00097076"/>
    <w:rsid w:val="00097076"/>
    <w:rsid w:val="000D7612"/>
    <w:rsid w:val="00152930"/>
    <w:rsid w:val="007C72E8"/>
    <w:rsid w:val="00AF2AE3"/>
    <w:rsid w:val="00C47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E1AD3"/>
  <w15:chartTrackingRefBased/>
  <w15:docId w15:val="{4305228D-9FCF-447C-9E06-30357CEB7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Essay Formatting"/>
    <w:qFormat/>
    <w:rsid w:val="00AF2AE3"/>
    <w:rPr>
      <w:rFonts w:ascii="Times New Roman" w:hAnsi="Times New Roman"/>
      <w:color w:val="000000" w:themeColor="text1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707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076"/>
    <w:rPr>
      <w:rFonts w:ascii="Times New Roman" w:hAnsi="Times New Roman"/>
      <w:color w:val="000000" w:themeColor="text1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9707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076"/>
    <w:rPr>
      <w:rFonts w:ascii="Times New Roman" w:hAnsi="Times New Roman"/>
      <w:color w:val="000000" w:themeColor="text1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71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package" Target="embeddings/Microsoft_Excel_Worksheet.xlsx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3</Words>
  <Characters>421</Characters>
  <Application>Microsoft Office Word</Application>
  <DocSecurity>0</DocSecurity>
  <Lines>3</Lines>
  <Paragraphs>1</Paragraphs>
  <ScaleCrop>false</ScaleCrop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ic Corey</dc:creator>
  <cp:keywords/>
  <dc:description/>
  <cp:lastModifiedBy>Classic Corey</cp:lastModifiedBy>
  <cp:revision>1</cp:revision>
  <dcterms:created xsi:type="dcterms:W3CDTF">2023-10-21T10:10:00Z</dcterms:created>
  <dcterms:modified xsi:type="dcterms:W3CDTF">2023-10-21T10:17:00Z</dcterms:modified>
</cp:coreProperties>
</file>